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Dominican</w:t>
      </w:r>
      <w:r>
        <w:t xml:space="preserve"> </w:t>
      </w:r>
      <w:r>
        <w:t xml:space="preserve">Republic</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Dominican Republic received a score of 74.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Dominican Republic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Dominican Republic received a score of</w:t>
      </w:r>
      <w:r>
        <w:t xml:space="preserve"> </w:t>
      </w:r>
      <w:r>
        <w:rPr>
          <w:b/>
          <w:bCs/>
        </w:rPr>
        <w:t xml:space="preserve">6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Dominican Republic received a score of 79.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Dominican Republic received a score of 47.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Dominican Republic received a score of 7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Dominican Republic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Dominican Republic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Dominican Republic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Dominican Republic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Dominican Republic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Dominican Republic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Dominican Republic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Dominican Republic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Dominican Republic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Dominican Republic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Dominican Republic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Dominican Republic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1,2002,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9, 1992, 1995, 1996, 1997,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1, 1996, 1999, 2000, 2002, 2003, 2007, 2013,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00:00Z</dcterms:created>
  <dcterms:modified xsi:type="dcterms:W3CDTF">2024-11-11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Dominican Republic Country Report</vt:lpwstr>
  </property>
  <property fmtid="{D5CDD505-2E9C-101B-9397-08002B2CF9AE}" pid="10" name="toc-title">
    <vt:lpwstr>Table of contents</vt:lpwstr>
  </property>
</Properties>
</file>